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3A57" w14:textId="77777777" w:rsidR="00D86AA4" w:rsidRDefault="00D86AA4" w:rsidP="00D86AA4">
      <w:pPr>
        <w:pStyle w:val="ListParagraph"/>
        <w:numPr>
          <w:ilvl w:val="0"/>
          <w:numId w:val="1"/>
        </w:numPr>
      </w:pPr>
      <w:r>
        <w:t>How the Embedded system is linked with IoT. What are the major elements of embedded system.</w:t>
      </w:r>
    </w:p>
    <w:p w14:paraId="4F79057A" w14:textId="61157467" w:rsidR="00D86AA4" w:rsidRDefault="00D86AA4" w:rsidP="00D86AA4">
      <w:pPr>
        <w:pStyle w:val="ListParagraph"/>
        <w:numPr>
          <w:ilvl w:val="0"/>
          <w:numId w:val="1"/>
        </w:numPr>
      </w:pPr>
      <w:r>
        <w:t xml:space="preserve">please design an embedded system device for automatic air </w:t>
      </w:r>
      <w:r w:rsidR="009349BF">
        <w:t>conditioner.</w:t>
      </w:r>
      <w:r>
        <w:t xml:space="preserve"> Please explain the major elements.</w:t>
      </w:r>
    </w:p>
    <w:p w14:paraId="44E47046" w14:textId="48245E7C" w:rsidR="00D86AA4" w:rsidRDefault="00D86AA4" w:rsidP="00D86AA4">
      <w:pPr>
        <w:pStyle w:val="ListParagraph"/>
        <w:numPr>
          <w:ilvl w:val="0"/>
          <w:numId w:val="1"/>
        </w:numPr>
      </w:pPr>
      <w:r>
        <w:t>If you use the basic model of von Neumann, what major difficulties you come across for the Embedded system.</w:t>
      </w:r>
    </w:p>
    <w:p w14:paraId="09C4224F" w14:textId="15BB414A" w:rsidR="00D86AA4" w:rsidRDefault="00D86AA4" w:rsidP="00D86AA4">
      <w:pPr>
        <w:pStyle w:val="ListParagraph"/>
        <w:numPr>
          <w:ilvl w:val="0"/>
          <w:numId w:val="1"/>
        </w:numPr>
      </w:pPr>
      <w:r>
        <w:t xml:space="preserve">Which embedded system reliability (series or </w:t>
      </w:r>
      <w:r w:rsidR="009349BF">
        <w:t>parallel)</w:t>
      </w:r>
      <w:r>
        <w:t xml:space="preserve"> would you apply for the </w:t>
      </w:r>
      <w:r w:rsidR="009349BF">
        <w:t>designing a</w:t>
      </w:r>
      <w:r>
        <w:t xml:space="preserve"> microwave oven and </w:t>
      </w:r>
      <w:r w:rsidR="00E472DC">
        <w:t>Aeroplan</w:t>
      </w:r>
      <w:r>
        <w:t>.</w:t>
      </w:r>
    </w:p>
    <w:p w14:paraId="3D829BE8" w14:textId="73A40A90" w:rsidR="009349BF" w:rsidRDefault="009349BF" w:rsidP="00D86AA4">
      <w:pPr>
        <w:pStyle w:val="ListParagraph"/>
        <w:numPr>
          <w:ilvl w:val="0"/>
          <w:numId w:val="1"/>
        </w:numPr>
      </w:pPr>
      <w:r>
        <w:t xml:space="preserve">How </w:t>
      </w:r>
      <w:r w:rsidR="00E472DC">
        <w:t xml:space="preserve">the </w:t>
      </w:r>
      <w:r>
        <w:t xml:space="preserve">embedded system co-design approach is different from </w:t>
      </w:r>
      <w:r w:rsidR="00E472DC">
        <w:t xml:space="preserve">the </w:t>
      </w:r>
      <w:r>
        <w:t>classical approach. Please explain in detail.</w:t>
      </w:r>
    </w:p>
    <w:p w14:paraId="40ABA5C3" w14:textId="773618C4" w:rsidR="00D86AA4" w:rsidRDefault="009349BF" w:rsidP="00D86AA4">
      <w:pPr>
        <w:pStyle w:val="ListParagraph"/>
        <w:numPr>
          <w:ilvl w:val="0"/>
          <w:numId w:val="1"/>
        </w:numPr>
      </w:pPr>
      <w:r>
        <w:t xml:space="preserve">How the V model of embedded system designing works. Please explain with the aspects of any embedded system project or assignment. </w:t>
      </w:r>
      <w:r w:rsidR="00D86AA4">
        <w:t xml:space="preserve"> </w:t>
      </w:r>
    </w:p>
    <w:p w14:paraId="4624D253" w14:textId="52821736" w:rsidR="009349BF" w:rsidRDefault="009349BF" w:rsidP="00D86AA4">
      <w:pPr>
        <w:pStyle w:val="ListParagraph"/>
        <w:numPr>
          <w:ilvl w:val="0"/>
          <w:numId w:val="1"/>
        </w:numPr>
      </w:pPr>
      <w:r>
        <w:t>How the concurrent progra</w:t>
      </w:r>
      <w:r w:rsidR="00E472DC">
        <w:t>m</w:t>
      </w:r>
      <w:r>
        <w:t xml:space="preserve">ming different from sequential programming in Embedded C? Please give </w:t>
      </w:r>
      <w:r w:rsidR="00E472DC">
        <w:t>a</w:t>
      </w:r>
      <w:r>
        <w:t xml:space="preserve"> practical example </w:t>
      </w:r>
      <w:r w:rsidR="00E472DC">
        <w:t xml:space="preserve">of </w:t>
      </w:r>
      <w:r>
        <w:t>where you applied it and why you preferred</w:t>
      </w:r>
      <w:r w:rsidR="00E472DC">
        <w:t xml:space="preserve"> it.</w:t>
      </w:r>
    </w:p>
    <w:p w14:paraId="6B69DCBB" w14:textId="63C149C2" w:rsidR="009349BF" w:rsidRDefault="009349BF" w:rsidP="00D86AA4">
      <w:pPr>
        <w:pStyle w:val="ListParagraph"/>
        <w:numPr>
          <w:ilvl w:val="0"/>
          <w:numId w:val="1"/>
        </w:numPr>
      </w:pPr>
      <w:r>
        <w:t>What is quantization</w:t>
      </w:r>
      <w:r w:rsidR="00E472DC">
        <w:t>,</w:t>
      </w:r>
      <w:r>
        <w:t xml:space="preserve"> and why </w:t>
      </w:r>
      <w:r w:rsidR="00E472DC">
        <w:t xml:space="preserve">does </w:t>
      </w:r>
      <w:r>
        <w:t>the quantization noise come in the embedded system?</w:t>
      </w:r>
    </w:p>
    <w:p w14:paraId="3D1BA9D1" w14:textId="307011AD" w:rsidR="009349BF" w:rsidRDefault="009349BF" w:rsidP="00D86AA4">
      <w:pPr>
        <w:pStyle w:val="ListParagraph"/>
        <w:numPr>
          <w:ilvl w:val="0"/>
          <w:numId w:val="1"/>
        </w:numPr>
      </w:pPr>
      <w:r>
        <w:t xml:space="preserve">How event </w:t>
      </w:r>
      <w:r w:rsidR="00E472DC">
        <w:t xml:space="preserve">the </w:t>
      </w:r>
      <w:r>
        <w:t>driven programming model work in embedded systems?</w:t>
      </w:r>
    </w:p>
    <w:p w14:paraId="62470157" w14:textId="2B0B85BD" w:rsidR="009349BF" w:rsidRDefault="009349BF" w:rsidP="00D86AA4">
      <w:pPr>
        <w:pStyle w:val="ListParagraph"/>
        <w:numPr>
          <w:ilvl w:val="0"/>
          <w:numId w:val="1"/>
        </w:numPr>
      </w:pPr>
      <w:r>
        <w:t xml:space="preserve">Which watchdog timer </w:t>
      </w:r>
      <w:r w:rsidR="00E472DC">
        <w:t>would you</w:t>
      </w:r>
      <w:r>
        <w:t xml:space="preserve"> prefer for the project </w:t>
      </w:r>
      <w:r w:rsidR="00E472DC">
        <w:t xml:space="preserve">where you </w:t>
      </w:r>
      <w:r w:rsidR="003B0C12">
        <w:t>must</w:t>
      </w:r>
      <w:r w:rsidR="00E472DC">
        <w:t xml:space="preserve"> design the automatic water sprinkler system? </w:t>
      </w:r>
    </w:p>
    <w:sectPr w:rsidR="009349B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B1027"/>
    <w:multiLevelType w:val="hybridMultilevel"/>
    <w:tmpl w:val="465A7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069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tTA0MTO3tLQ0NTNV0lEKTi0uzszPAykwrAUAjop2hSwAAAA="/>
  </w:docVars>
  <w:rsids>
    <w:rsidRoot w:val="00D86AA4"/>
    <w:rsid w:val="00115E90"/>
    <w:rsid w:val="003B0C12"/>
    <w:rsid w:val="009349BF"/>
    <w:rsid w:val="00D86AA4"/>
    <w:rsid w:val="00E4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8A3999"/>
  <w15:chartTrackingRefBased/>
  <w15:docId w15:val="{03866D40-953C-4A71-908F-13F8143BB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A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Ghayvat</dc:creator>
  <cp:keywords/>
  <dc:description/>
  <cp:lastModifiedBy>Hemant Ghayvat</cp:lastModifiedBy>
  <cp:revision>3</cp:revision>
  <dcterms:created xsi:type="dcterms:W3CDTF">2024-05-22T13:51:00Z</dcterms:created>
  <dcterms:modified xsi:type="dcterms:W3CDTF">2024-05-22T13:51:00Z</dcterms:modified>
</cp:coreProperties>
</file>